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0A456" w14:textId="77777777" w:rsidR="001A51C9" w:rsidRPr="00083EED" w:rsidRDefault="00000000">
      <w:pPr>
        <w:pStyle w:val="Heading1"/>
        <w:rPr>
          <w:rFonts w:ascii="Helvetica" w:hAnsi="Helvetica"/>
        </w:rPr>
      </w:pPr>
      <w:bookmarkStart w:id="0" w:name="X3f7032524ed62b8bf48449040b686ecd142d0bf"/>
      <w:r w:rsidRPr="00083EED">
        <w:rPr>
          <w:rFonts w:ascii="Helvetica" w:hAnsi="Helvetica"/>
        </w:rPr>
        <w:t>Standard Operating Procedure for using GitHub from ZERO</w:t>
      </w:r>
    </w:p>
    <w:p w14:paraId="3E8D6038" w14:textId="5FDC68CF" w:rsidR="001A51C9" w:rsidRPr="00083EED" w:rsidRDefault="00000000">
      <w:pPr>
        <w:pStyle w:val="Heading2"/>
        <w:rPr>
          <w:rFonts w:ascii="Helvetica" w:hAnsi="Helvetica"/>
        </w:rPr>
      </w:pPr>
      <w:bookmarkStart w:id="1" w:name="please-follow-this-first-before-sop.md"/>
      <w:r w:rsidRPr="00083EED">
        <w:rPr>
          <w:rFonts w:ascii="Helvetica" w:hAnsi="Helvetica"/>
        </w:rPr>
        <w:t xml:space="preserve">PLEASE FOLLOW THIS FIRST BEFORE </w:t>
      </w:r>
      <w:r w:rsidR="0001301D">
        <w:rPr>
          <w:rFonts w:ascii="Helvetica" w:hAnsi="Helvetica"/>
        </w:rPr>
        <w:t>conda_environment_SOP.docx</w:t>
      </w:r>
    </w:p>
    <w:p w14:paraId="50B10A2D" w14:textId="77777777" w:rsidR="001A51C9" w:rsidRPr="00083EED" w:rsidRDefault="00000000">
      <w:pPr>
        <w:pStyle w:val="Heading2"/>
        <w:rPr>
          <w:rFonts w:ascii="Helvetica" w:hAnsi="Helvetica"/>
        </w:rPr>
      </w:pPr>
      <w:bookmarkStart w:id="2" w:name="install-git"/>
      <w:bookmarkEnd w:id="1"/>
      <w:r w:rsidRPr="00083EED">
        <w:rPr>
          <w:rFonts w:ascii="Helvetica" w:hAnsi="Helvetica"/>
        </w:rPr>
        <w:t>Install Git</w:t>
      </w:r>
    </w:p>
    <w:p w14:paraId="32E04547" w14:textId="77777777" w:rsidR="001A51C9" w:rsidRPr="00083EED" w:rsidRDefault="00000000">
      <w:pPr>
        <w:pStyle w:val="Heading3"/>
        <w:rPr>
          <w:rFonts w:ascii="Helvetica" w:hAnsi="Helvetica"/>
        </w:rPr>
      </w:pPr>
      <w:bookmarkStart w:id="3" w:name="for-macos"/>
      <w:r w:rsidRPr="00083EED">
        <w:rPr>
          <w:rFonts w:ascii="Helvetica" w:hAnsi="Helvetica"/>
        </w:rPr>
        <w:t>For MacOS</w:t>
      </w:r>
    </w:p>
    <w:p w14:paraId="60CE81F8" w14:textId="77777777" w:rsidR="001A51C9" w:rsidRPr="00083EED" w:rsidRDefault="00000000">
      <w:pPr>
        <w:pStyle w:val="Heading4"/>
        <w:rPr>
          <w:rFonts w:ascii="Helvetica" w:hAnsi="Helvetica"/>
        </w:rPr>
      </w:pPr>
      <w:bookmarkStart w:id="4" w:name="installing-homebrew"/>
      <w:r w:rsidRPr="00083EED">
        <w:rPr>
          <w:rFonts w:ascii="Helvetica" w:hAnsi="Helvetica"/>
        </w:rPr>
        <w:t>Installing homebrew</w:t>
      </w:r>
    </w:p>
    <w:p w14:paraId="6D5CE461" w14:textId="77777777" w:rsidR="001A51C9" w:rsidRPr="00083EED" w:rsidRDefault="00000000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083EED">
        <w:rPr>
          <w:rFonts w:ascii="Helvetica" w:hAnsi="Helvetica"/>
        </w:rPr>
        <w:t>Open Terminal.</w:t>
      </w:r>
    </w:p>
    <w:p w14:paraId="000B3E59" w14:textId="44F938F9" w:rsidR="00083EED" w:rsidRPr="00083EED" w:rsidRDefault="00000000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083EED">
        <w:rPr>
          <w:rFonts w:ascii="Helvetica" w:hAnsi="Helvetica"/>
        </w:rPr>
        <w:t xml:space="preserve">Paste this into the terminal: </w:t>
      </w:r>
      <w:r w:rsidRPr="00083EED">
        <w:rPr>
          <w:rStyle w:val="VerbatimChar"/>
          <w:rFonts w:ascii="Helvetica" w:hAnsi="Helvetica"/>
        </w:rPr>
        <w:t>/bin/bash -c "$(curl -fsSL</w:t>
      </w:r>
      <w:r w:rsidR="00A80703">
        <w:rPr>
          <w:rStyle w:val="VerbatimChar"/>
          <w:rFonts w:ascii="Helvetica" w:hAnsi="Helvetica"/>
        </w:rPr>
        <w:t xml:space="preserve"> </w:t>
      </w:r>
      <w:r w:rsidRPr="00083EED">
        <w:rPr>
          <w:rStyle w:val="VerbatimChar"/>
          <w:rFonts w:ascii="Helvetica" w:hAnsi="Helvetica"/>
        </w:rPr>
        <w:t>https://raw.githubusercontent.com/Homebrew/install/HEAD/install.sh)"</w:t>
      </w:r>
      <w:r w:rsidRPr="00083EED">
        <w:rPr>
          <w:rFonts w:ascii="Helvetica" w:hAnsi="Helvetica"/>
        </w:rPr>
        <w:t xml:space="preserve"> </w:t>
      </w:r>
    </w:p>
    <w:p w14:paraId="1FB23C8D" w14:textId="05A402C7" w:rsidR="001A51C9" w:rsidRPr="00083EED" w:rsidRDefault="00000000" w:rsidP="00083EED">
      <w:pPr>
        <w:pStyle w:val="Heading4"/>
        <w:rPr>
          <w:rFonts w:ascii="Helvetica" w:hAnsi="Helvetica"/>
        </w:rPr>
      </w:pPr>
      <w:r w:rsidRPr="00083EED">
        <w:rPr>
          <w:rFonts w:ascii="Helvetica" w:hAnsi="Helvetica"/>
        </w:rPr>
        <w:t>Installing Git</w:t>
      </w:r>
    </w:p>
    <w:p w14:paraId="13C9A280" w14:textId="77777777" w:rsidR="001A51C9" w:rsidRPr="00083EED" w:rsidRDefault="00000000">
      <w:pPr>
        <w:pStyle w:val="Compact"/>
        <w:numPr>
          <w:ilvl w:val="0"/>
          <w:numId w:val="2"/>
        </w:numPr>
        <w:rPr>
          <w:rFonts w:ascii="Helvetica" w:hAnsi="Helvetica"/>
        </w:rPr>
      </w:pPr>
      <w:r w:rsidRPr="00083EED">
        <w:rPr>
          <w:rFonts w:ascii="Helvetica" w:hAnsi="Helvetica"/>
        </w:rPr>
        <w:t xml:space="preserve">Paste this into the terminal: </w:t>
      </w:r>
      <w:r w:rsidRPr="00083EED">
        <w:rPr>
          <w:rStyle w:val="VerbatimChar"/>
          <w:rFonts w:ascii="Helvetica" w:hAnsi="Helvetica"/>
        </w:rPr>
        <w:t>brew install git</w:t>
      </w:r>
    </w:p>
    <w:p w14:paraId="396BC199" w14:textId="77777777" w:rsidR="001A51C9" w:rsidRPr="00083EED" w:rsidRDefault="00000000">
      <w:pPr>
        <w:pStyle w:val="Heading3"/>
        <w:rPr>
          <w:rFonts w:ascii="Helvetica" w:hAnsi="Helvetica"/>
        </w:rPr>
      </w:pPr>
      <w:bookmarkStart w:id="5" w:name="for-windows"/>
      <w:bookmarkEnd w:id="3"/>
      <w:bookmarkEnd w:id="4"/>
      <w:r w:rsidRPr="00083EED">
        <w:rPr>
          <w:rFonts w:ascii="Helvetica" w:hAnsi="Helvetica"/>
        </w:rPr>
        <w:t>For Windows</w:t>
      </w:r>
    </w:p>
    <w:p w14:paraId="75EECDCA" w14:textId="77777777" w:rsidR="001A51C9" w:rsidRPr="00083EED" w:rsidRDefault="00000000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083EED">
        <w:rPr>
          <w:rFonts w:ascii="Helvetica" w:hAnsi="Helvetica"/>
        </w:rPr>
        <w:t>Go to https://git-scm.com/download/win.</w:t>
      </w:r>
    </w:p>
    <w:p w14:paraId="6559BBF6" w14:textId="77777777" w:rsidR="001A51C9" w:rsidRPr="00083EED" w:rsidRDefault="00000000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083EED">
        <w:rPr>
          <w:rFonts w:ascii="Helvetica" w:hAnsi="Helvetica"/>
        </w:rPr>
        <w:t>Download the 64-bit Git for Windows Setup.</w:t>
      </w:r>
    </w:p>
    <w:p w14:paraId="3E8CB6B1" w14:textId="77777777" w:rsidR="001A51C9" w:rsidRPr="00083EED" w:rsidRDefault="00000000">
      <w:pPr>
        <w:pStyle w:val="Compact"/>
        <w:numPr>
          <w:ilvl w:val="0"/>
          <w:numId w:val="3"/>
        </w:numPr>
        <w:rPr>
          <w:rFonts w:ascii="Helvetica" w:hAnsi="Helvetica"/>
        </w:rPr>
      </w:pPr>
      <w:r w:rsidRPr="00083EED">
        <w:rPr>
          <w:rFonts w:ascii="Helvetica" w:hAnsi="Helvetica"/>
        </w:rPr>
        <w:t>Follow the instructions and install Git.</w:t>
      </w:r>
    </w:p>
    <w:p w14:paraId="3749747A" w14:textId="77777777" w:rsidR="001A51C9" w:rsidRPr="00083EED" w:rsidRDefault="00000000">
      <w:pPr>
        <w:pStyle w:val="Heading2"/>
        <w:rPr>
          <w:rFonts w:ascii="Helvetica" w:hAnsi="Helvetica"/>
        </w:rPr>
      </w:pPr>
      <w:bookmarkStart w:id="6" w:name="sign-up-on-github"/>
      <w:bookmarkEnd w:id="2"/>
      <w:bookmarkEnd w:id="5"/>
      <w:r w:rsidRPr="00083EED">
        <w:rPr>
          <w:rFonts w:ascii="Helvetica" w:hAnsi="Helvetica"/>
        </w:rPr>
        <w:t>Sign up on GitHub</w:t>
      </w:r>
    </w:p>
    <w:p w14:paraId="18062D70" w14:textId="77777777" w:rsidR="001A51C9" w:rsidRPr="00083EED" w:rsidRDefault="00000000">
      <w:pPr>
        <w:pStyle w:val="Compact"/>
        <w:numPr>
          <w:ilvl w:val="0"/>
          <w:numId w:val="4"/>
        </w:numPr>
        <w:rPr>
          <w:rFonts w:ascii="Helvetica" w:hAnsi="Helvetica"/>
        </w:rPr>
      </w:pPr>
      <w:r w:rsidRPr="00083EED">
        <w:rPr>
          <w:rFonts w:ascii="Helvetica" w:hAnsi="Helvetica"/>
        </w:rPr>
        <w:t>Go to https://github.com/ and make an account!</w:t>
      </w:r>
    </w:p>
    <w:p w14:paraId="4009CF3F" w14:textId="77777777" w:rsidR="001A51C9" w:rsidRPr="00083EED" w:rsidRDefault="00000000">
      <w:pPr>
        <w:pStyle w:val="Heading2"/>
        <w:rPr>
          <w:rFonts w:ascii="Helvetica" w:hAnsi="Helvetica"/>
        </w:rPr>
      </w:pPr>
      <w:bookmarkStart w:id="7" w:name="setup-personal-access-token"/>
      <w:bookmarkEnd w:id="6"/>
      <w:r w:rsidRPr="00083EED">
        <w:rPr>
          <w:rFonts w:ascii="Helvetica" w:hAnsi="Helvetica"/>
        </w:rPr>
        <w:t>Setup personal access token</w:t>
      </w:r>
    </w:p>
    <w:p w14:paraId="53606825" w14:textId="77777777" w:rsidR="001A51C9" w:rsidRPr="00083EED" w:rsidRDefault="00000000">
      <w:pPr>
        <w:pStyle w:val="Compact"/>
        <w:numPr>
          <w:ilvl w:val="0"/>
          <w:numId w:val="5"/>
        </w:numPr>
        <w:rPr>
          <w:rFonts w:ascii="Helvetica" w:hAnsi="Helvetica"/>
        </w:rPr>
      </w:pPr>
      <w:r w:rsidRPr="00083EED">
        <w:rPr>
          <w:rFonts w:ascii="Helvetica" w:hAnsi="Helvetica"/>
        </w:rPr>
        <w:t>Login to GitHub.</w:t>
      </w:r>
    </w:p>
    <w:p w14:paraId="34883F7D" w14:textId="77777777" w:rsidR="001A51C9" w:rsidRPr="00083EED" w:rsidRDefault="00000000">
      <w:pPr>
        <w:pStyle w:val="Compact"/>
        <w:numPr>
          <w:ilvl w:val="0"/>
          <w:numId w:val="5"/>
        </w:numPr>
        <w:rPr>
          <w:rFonts w:ascii="Helvetica" w:hAnsi="Helvetica"/>
        </w:rPr>
      </w:pPr>
      <w:r w:rsidRPr="00083EED">
        <w:rPr>
          <w:rFonts w:ascii="Helvetica" w:hAnsi="Helvetica"/>
        </w:rPr>
        <w:t>Go to Settings &gt; Developer Settings (at bottom) &gt; Personal access tokens &gt; Tokens (classic). Name the token, check all the boxes, and press the generate token button. Copy the generated token to somewhere where you won’t lose it.</w:t>
      </w:r>
    </w:p>
    <w:p w14:paraId="69F87566" w14:textId="77777777" w:rsidR="001A51C9" w:rsidRPr="00083EED" w:rsidRDefault="00000000">
      <w:pPr>
        <w:pStyle w:val="Heading2"/>
        <w:rPr>
          <w:rFonts w:ascii="Helvetica" w:hAnsi="Helvetica"/>
        </w:rPr>
      </w:pPr>
      <w:bookmarkStart w:id="8" w:name="download-the-github-repository"/>
      <w:bookmarkEnd w:id="7"/>
      <w:r w:rsidRPr="00083EED">
        <w:rPr>
          <w:rFonts w:ascii="Helvetica" w:hAnsi="Helvetica"/>
        </w:rPr>
        <w:t>Download the GitHub repository</w:t>
      </w:r>
    </w:p>
    <w:p w14:paraId="7BBCC5D5" w14:textId="77777777" w:rsidR="001A51C9" w:rsidRPr="00083EED" w:rsidRDefault="00000000">
      <w:pPr>
        <w:pStyle w:val="Compact"/>
        <w:numPr>
          <w:ilvl w:val="0"/>
          <w:numId w:val="6"/>
        </w:numPr>
        <w:rPr>
          <w:rFonts w:ascii="Helvetica" w:hAnsi="Helvetica"/>
        </w:rPr>
      </w:pPr>
      <w:r w:rsidRPr="00083EED">
        <w:rPr>
          <w:rFonts w:ascii="Helvetica" w:hAnsi="Helvetica"/>
        </w:rPr>
        <w:t xml:space="preserve">In the terminal (or called command prompt), go to the directory you want to store your repository. For example, </w:t>
      </w:r>
      <w:r w:rsidRPr="00083EED">
        <w:rPr>
          <w:rStyle w:val="VerbatimChar"/>
          <w:rFonts w:ascii="Helvetica" w:hAnsi="Helvetica"/>
        </w:rPr>
        <w:t>C:\Users\Azalea\University of Toronto\Helen Tran - 2020 Azalea Uva\Coding</w:t>
      </w:r>
    </w:p>
    <w:p w14:paraId="13FE7F48" w14:textId="77777777" w:rsidR="001A51C9" w:rsidRPr="00083EED" w:rsidRDefault="00000000">
      <w:pPr>
        <w:pStyle w:val="Compact"/>
        <w:numPr>
          <w:ilvl w:val="0"/>
          <w:numId w:val="6"/>
        </w:numPr>
        <w:rPr>
          <w:rFonts w:ascii="Helvetica" w:hAnsi="Helvetica"/>
        </w:rPr>
      </w:pPr>
      <w:r w:rsidRPr="00083EED">
        <w:rPr>
          <w:rFonts w:ascii="Helvetica" w:hAnsi="Helvetica"/>
        </w:rPr>
        <w:t xml:space="preserve">Type </w:t>
      </w:r>
      <w:r w:rsidRPr="003542CB">
        <w:rPr>
          <w:rStyle w:val="VerbatimChar"/>
          <w:rFonts w:ascii="Helvetica" w:hAnsi="Helvetica"/>
          <w:szCs w:val="22"/>
        </w:rPr>
        <w:t>cd spectrometry-visualizer</w:t>
      </w:r>
      <w:r w:rsidRPr="00083EED">
        <w:rPr>
          <w:rFonts w:ascii="Helvetica" w:hAnsi="Helvetica"/>
        </w:rPr>
        <w:t xml:space="preserve"> in the terminal.</w:t>
      </w:r>
    </w:p>
    <w:p w14:paraId="2565AD39" w14:textId="77777777" w:rsidR="001A51C9" w:rsidRPr="00083EED" w:rsidRDefault="00000000">
      <w:pPr>
        <w:pStyle w:val="Compact"/>
        <w:numPr>
          <w:ilvl w:val="0"/>
          <w:numId w:val="6"/>
        </w:numPr>
        <w:rPr>
          <w:rFonts w:ascii="Helvetica" w:hAnsi="Helvetica"/>
        </w:rPr>
      </w:pPr>
      <w:r w:rsidRPr="00083EED">
        <w:rPr>
          <w:rFonts w:ascii="Helvetica" w:hAnsi="Helvetica"/>
        </w:rPr>
        <w:t xml:space="preserve">Type </w:t>
      </w:r>
      <w:r w:rsidRPr="00083EED">
        <w:rPr>
          <w:rStyle w:val="VerbatimChar"/>
          <w:rFonts w:ascii="Helvetica" w:hAnsi="Helvetica"/>
        </w:rPr>
        <w:t>git clone git@github.com:teamtran/spectrometry-visualizer.git</w:t>
      </w:r>
      <w:r w:rsidRPr="00083EED">
        <w:rPr>
          <w:rFonts w:ascii="Helvetica" w:hAnsi="Helvetica"/>
        </w:rPr>
        <w:t xml:space="preserve"> in the terminal.</w:t>
      </w:r>
    </w:p>
    <w:p w14:paraId="48B322CC" w14:textId="77777777" w:rsidR="001A51C9" w:rsidRPr="00083EED" w:rsidRDefault="00000000">
      <w:pPr>
        <w:pStyle w:val="Compact"/>
        <w:numPr>
          <w:ilvl w:val="0"/>
          <w:numId w:val="6"/>
        </w:numPr>
        <w:rPr>
          <w:rFonts w:ascii="Helvetica" w:hAnsi="Helvetica"/>
        </w:rPr>
      </w:pPr>
      <w:r w:rsidRPr="00083EED">
        <w:rPr>
          <w:rFonts w:ascii="Helvetica" w:hAnsi="Helvetica"/>
        </w:rPr>
        <w:t>When prompted to input your github information.</w:t>
      </w:r>
    </w:p>
    <w:p w14:paraId="1B4AC3B4" w14:textId="77777777" w:rsidR="001A51C9" w:rsidRPr="00083EED" w:rsidRDefault="00000000">
      <w:pPr>
        <w:pStyle w:val="Compact"/>
        <w:numPr>
          <w:ilvl w:val="1"/>
          <w:numId w:val="7"/>
        </w:numPr>
        <w:rPr>
          <w:rFonts w:ascii="Helvetica" w:hAnsi="Helvetica"/>
        </w:rPr>
      </w:pPr>
      <w:r w:rsidRPr="00083EED">
        <w:rPr>
          <w:rFonts w:ascii="Helvetica" w:hAnsi="Helvetica"/>
        </w:rPr>
        <w:t>Username: type in your github username</w:t>
      </w:r>
    </w:p>
    <w:p w14:paraId="1E4290D5" w14:textId="77777777" w:rsidR="001A51C9" w:rsidRPr="00083EED" w:rsidRDefault="00000000">
      <w:pPr>
        <w:pStyle w:val="Compact"/>
        <w:numPr>
          <w:ilvl w:val="1"/>
          <w:numId w:val="7"/>
        </w:numPr>
        <w:rPr>
          <w:rFonts w:ascii="Helvetica" w:hAnsi="Helvetica"/>
        </w:rPr>
      </w:pPr>
      <w:r w:rsidRPr="00083EED">
        <w:rPr>
          <w:rFonts w:ascii="Helvetica" w:hAnsi="Helvetica"/>
        </w:rPr>
        <w:t>Password: copy and paste your personal access token that was generated in the previous instructions.</w:t>
      </w:r>
    </w:p>
    <w:p w14:paraId="7ABAF6F2" w14:textId="77777777" w:rsidR="001A51C9" w:rsidRPr="00083EED" w:rsidRDefault="00000000">
      <w:pPr>
        <w:pStyle w:val="Compact"/>
        <w:numPr>
          <w:ilvl w:val="0"/>
          <w:numId w:val="6"/>
        </w:numPr>
        <w:rPr>
          <w:rFonts w:ascii="Helvetica" w:hAnsi="Helvetica"/>
        </w:rPr>
      </w:pPr>
      <w:r w:rsidRPr="00083EED">
        <w:rPr>
          <w:rFonts w:ascii="Helvetica" w:hAnsi="Helvetica"/>
        </w:rPr>
        <w:t>If authorized and done correctly, the files should be downloaded to your directory.</w:t>
      </w:r>
    </w:p>
    <w:p w14:paraId="71A08B43" w14:textId="1935E6F2" w:rsidR="001A51C9" w:rsidRPr="00083EED" w:rsidRDefault="00000000">
      <w:pPr>
        <w:pStyle w:val="FirstParagraph"/>
        <w:rPr>
          <w:rFonts w:ascii="Helvetica" w:hAnsi="Helvetica"/>
        </w:rPr>
      </w:pPr>
      <w:r w:rsidRPr="00083EED">
        <w:rPr>
          <w:rFonts w:ascii="Helvetica" w:hAnsi="Helvetica"/>
        </w:rPr>
        <w:lastRenderedPageBreak/>
        <w:t xml:space="preserve">You can now move on to the </w:t>
      </w:r>
      <w:r w:rsidR="00CE28B0">
        <w:rPr>
          <w:rFonts w:ascii="Helvetica" w:hAnsi="Helvetica"/>
        </w:rPr>
        <w:t>conda_environment_SOP</w:t>
      </w:r>
      <w:r w:rsidRPr="00083EED">
        <w:rPr>
          <w:rFonts w:ascii="Helvetica" w:hAnsi="Helvetica"/>
        </w:rPr>
        <w:t>.</w:t>
      </w:r>
      <w:r w:rsidR="00CE28B0">
        <w:rPr>
          <w:rFonts w:ascii="Helvetica" w:hAnsi="Helvetica"/>
        </w:rPr>
        <w:t>docx</w:t>
      </w:r>
      <w:r w:rsidRPr="00083EED">
        <w:rPr>
          <w:rFonts w:ascii="Helvetica" w:hAnsi="Helvetica"/>
        </w:rPr>
        <w:t xml:space="preserve"> file</w:t>
      </w:r>
      <w:bookmarkEnd w:id="0"/>
      <w:bookmarkEnd w:id="8"/>
    </w:p>
    <w:sectPr w:rsidR="001A51C9" w:rsidRPr="00083E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332A4" w14:textId="77777777" w:rsidR="00C35910" w:rsidRDefault="00C35910">
      <w:pPr>
        <w:spacing w:after="0"/>
      </w:pPr>
      <w:r>
        <w:separator/>
      </w:r>
    </w:p>
  </w:endnote>
  <w:endnote w:type="continuationSeparator" w:id="0">
    <w:p w14:paraId="03838E2D" w14:textId="77777777" w:rsidR="00C35910" w:rsidRDefault="00C359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F67380" w14:textId="77777777" w:rsidR="00C35910" w:rsidRDefault="00C35910">
      <w:r>
        <w:separator/>
      </w:r>
    </w:p>
  </w:footnote>
  <w:footnote w:type="continuationSeparator" w:id="0">
    <w:p w14:paraId="50C62F8E" w14:textId="77777777" w:rsidR="00C35910" w:rsidRDefault="00C359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3079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A5A5F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26E93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3284735">
    <w:abstractNumId w:val="0"/>
  </w:num>
  <w:num w:numId="2" w16cid:durableId="4627017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599578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509877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648140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96944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419935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DA2NrQwMDI3MjVV0lEKTi0uzszPAykwrAUAUMo5tSwAAAA="/>
  </w:docVars>
  <w:rsids>
    <w:rsidRoot w:val="001A51C9"/>
    <w:rsid w:val="0001301D"/>
    <w:rsid w:val="00083EED"/>
    <w:rsid w:val="001A51C9"/>
    <w:rsid w:val="003542CB"/>
    <w:rsid w:val="006431BD"/>
    <w:rsid w:val="008A7AFF"/>
    <w:rsid w:val="00A24C3F"/>
    <w:rsid w:val="00A80703"/>
    <w:rsid w:val="00C35910"/>
    <w:rsid w:val="00CE28B0"/>
    <w:rsid w:val="00D01643"/>
    <w:rsid w:val="00E239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F34D6"/>
  <w15:docId w15:val="{F605B6D1-EA7E-4E2C-9DE4-BCCAE07AE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6</Words>
  <Characters>1292</Characters>
  <Application>Microsoft Office Word</Application>
  <DocSecurity>0</DocSecurity>
  <Lines>10</Lines>
  <Paragraphs>3</Paragraphs>
  <ScaleCrop>false</ScaleCrop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anley Lo</dc:creator>
  <cp:keywords/>
  <cp:lastModifiedBy>Stanley Lo</cp:lastModifiedBy>
  <cp:revision>3</cp:revision>
  <dcterms:created xsi:type="dcterms:W3CDTF">2023-08-31T01:22:00Z</dcterms:created>
  <dcterms:modified xsi:type="dcterms:W3CDTF">2023-08-31T01:22:00Z</dcterms:modified>
</cp:coreProperties>
</file>